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ORANGE #EU37824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824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d-Limonene; Tangerine oi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69 – 7.3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79 – 1.5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1 – 0.21</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angerin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8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7-672-2</w:t>
            </w:r>
          </w:p>
        </w:tc>
        <w:tc>
          <w:tcPr>
            <w:tcW w:w="1134" w:type="dxa"/>
          </w:tcPr>
          <w:p w:rsidR="00827634" w:rsidRPr="00E158AE" w:rsidP="009B0F88" w14:textId="5180E34A">
            <w:pPr>
              <w:pStyle w:val="SDSTableTextNormal"/>
              <w:rPr>
                <w:noProof w:val="0"/>
              </w:rPr>
            </w:pPr>
            <w:r w:rsidR="00066C34">
              <w:rPr>
                <w:noProof/>
              </w:rPr>
              <w:t>0.11 – 0.21</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HTP (OEL TWA) [1]</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WEET ORANGE #EU37824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WEET ORANGE #EU37824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R)-p-mentha-1,8-diene; d-limonene ; Tangerine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SWEET ORANGE #EU37824F 10% in DPG ; benzyl benzoate ; (R)-p-mentha-1,8-diene; d-limonene ; Tangerine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WEET ORANGE #EU37824F 10% in DPG ; benzyl benzoate ; (R)-p-mentha-1,8-diene; d-limonene ; 1,3,4,6,7,8-hexahydro-4,6,6,7,8,8-hexamethylindeno[5,6-c]pyran; galaxolide; (HHCB) ; Tangerine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R)-p-mentha-1,8-diene; d-limonene ; Tangerine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Tangerin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SWEET ORANGE #EU37824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SWEET ORANGE #EU37824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E3E6DA89-DCF8-4C1B-BE51-A12FCE86FDBB}"/>
</file>

<file path=customXml/itemProps3.xml><?xml version="1.0" encoding="utf-8"?>
<ds:datastoreItem xmlns:ds="http://schemas.openxmlformats.org/officeDocument/2006/customXml" ds:itemID="{6BFD21D2-384D-4244-83E9-FE23D6837500}"/>
</file>

<file path=customXml/itemProps4.xml><?xml version="1.0" encoding="utf-8"?>
<ds:datastoreItem xmlns:ds="http://schemas.openxmlformats.org/officeDocument/2006/customXml" ds:itemID="{B3D4745F-D9F4-4F07-80CA-15C5CF9CCDE7}"/>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